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97A4EC" w14:textId="77777777" w:rsidR="007204CA" w:rsidRDefault="007204CA" w:rsidP="007204CA">
      <w:pPr>
        <w:spacing w:after="0" w:line="480" w:lineRule="auto"/>
        <w:jc w:val="center"/>
        <w:rPr>
          <w:rFonts w:cs="Times New Roman"/>
          <w:szCs w:val="24"/>
        </w:rPr>
      </w:pPr>
    </w:p>
    <w:p w14:paraId="0C9E9FAB" w14:textId="77777777" w:rsidR="007204CA" w:rsidRDefault="007204CA" w:rsidP="007204CA">
      <w:pPr>
        <w:spacing w:after="0" w:line="480" w:lineRule="auto"/>
        <w:jc w:val="center"/>
        <w:rPr>
          <w:rFonts w:cs="Times New Roman"/>
          <w:szCs w:val="24"/>
        </w:rPr>
      </w:pPr>
    </w:p>
    <w:p w14:paraId="3C6023DC" w14:textId="77777777" w:rsidR="007204CA" w:rsidRDefault="007204CA" w:rsidP="007204CA">
      <w:pPr>
        <w:spacing w:after="0" w:line="480" w:lineRule="auto"/>
        <w:jc w:val="center"/>
        <w:rPr>
          <w:rFonts w:cs="Times New Roman"/>
          <w:szCs w:val="24"/>
        </w:rPr>
      </w:pPr>
    </w:p>
    <w:p w14:paraId="4F4C865D" w14:textId="77777777" w:rsidR="007204CA" w:rsidRDefault="007204CA" w:rsidP="007204CA">
      <w:pPr>
        <w:spacing w:after="0" w:line="480" w:lineRule="auto"/>
        <w:jc w:val="center"/>
        <w:rPr>
          <w:rFonts w:cs="Times New Roman"/>
          <w:szCs w:val="24"/>
        </w:rPr>
      </w:pPr>
    </w:p>
    <w:p w14:paraId="45CB76A6" w14:textId="77777777" w:rsidR="007204CA" w:rsidRDefault="007204CA" w:rsidP="007204CA">
      <w:pPr>
        <w:spacing w:after="0" w:line="480" w:lineRule="auto"/>
        <w:jc w:val="center"/>
        <w:rPr>
          <w:rFonts w:cs="Times New Roman"/>
          <w:szCs w:val="24"/>
        </w:rPr>
      </w:pPr>
    </w:p>
    <w:p w14:paraId="2993A87B" w14:textId="77777777" w:rsidR="007204CA" w:rsidRDefault="007204CA" w:rsidP="007204CA">
      <w:pPr>
        <w:spacing w:after="0" w:line="480" w:lineRule="auto"/>
        <w:jc w:val="center"/>
        <w:rPr>
          <w:rFonts w:cs="Times New Roman"/>
          <w:szCs w:val="24"/>
        </w:rPr>
      </w:pPr>
    </w:p>
    <w:p w14:paraId="20B338EC" w14:textId="77777777" w:rsidR="007204CA" w:rsidRDefault="007204CA" w:rsidP="007204CA">
      <w:pPr>
        <w:spacing w:after="0" w:line="480" w:lineRule="auto"/>
        <w:jc w:val="center"/>
        <w:rPr>
          <w:rFonts w:cs="Times New Roman"/>
          <w:szCs w:val="24"/>
        </w:rPr>
      </w:pPr>
    </w:p>
    <w:p w14:paraId="169B7F18" w14:textId="77777777" w:rsidR="007204CA" w:rsidRDefault="007204CA" w:rsidP="007204CA">
      <w:pPr>
        <w:spacing w:after="0" w:line="480" w:lineRule="auto"/>
        <w:jc w:val="center"/>
        <w:rPr>
          <w:rFonts w:cs="Times New Roman"/>
          <w:szCs w:val="24"/>
        </w:rPr>
      </w:pPr>
    </w:p>
    <w:p w14:paraId="66676886" w14:textId="77777777" w:rsidR="007204CA" w:rsidRDefault="00B31589" w:rsidP="007204CA">
      <w:pPr>
        <w:spacing w:after="0" w:line="480" w:lineRule="auto"/>
        <w:jc w:val="center"/>
        <w:rPr>
          <w:rFonts w:cs="Times New Roman"/>
          <w:szCs w:val="24"/>
        </w:rPr>
      </w:pPr>
      <w:r>
        <w:t>Main Causes of Juvenile Delinquency</w:t>
      </w:r>
    </w:p>
    <w:p w14:paraId="2821CE59" w14:textId="77777777" w:rsidR="007204CA" w:rsidRDefault="00B31589" w:rsidP="007204CA">
      <w:pPr>
        <w:spacing w:after="0"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Name of the Writer]</w:t>
      </w:r>
    </w:p>
    <w:p w14:paraId="33F5F4DD" w14:textId="77777777" w:rsidR="007204CA" w:rsidRDefault="00B31589" w:rsidP="007204CA">
      <w:pPr>
        <w:spacing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Name of the Institution]</w:t>
      </w:r>
    </w:p>
    <w:p w14:paraId="7DBF9587" w14:textId="77777777" w:rsidR="007204CA" w:rsidRDefault="00B31589" w:rsidP="007204CA">
      <w:p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9D854AE" w14:textId="77777777" w:rsidR="00051EA2" w:rsidRDefault="00B31589" w:rsidP="007204CA">
      <w:pPr>
        <w:spacing w:line="480" w:lineRule="auto"/>
        <w:jc w:val="center"/>
      </w:pPr>
      <w:r>
        <w:lastRenderedPageBreak/>
        <w:t>Main Causes of Juvenile Delinquency</w:t>
      </w:r>
    </w:p>
    <w:p w14:paraId="3B355BC5" w14:textId="77777777" w:rsidR="00051EA2" w:rsidRDefault="00B31589" w:rsidP="007204CA">
      <w:pPr>
        <w:spacing w:line="480" w:lineRule="auto"/>
        <w:jc w:val="center"/>
        <w:rPr>
          <w:b/>
        </w:rPr>
      </w:pPr>
      <w:r w:rsidRPr="00051EA2">
        <w:rPr>
          <w:b/>
        </w:rPr>
        <w:t>Introduction</w:t>
      </w:r>
    </w:p>
    <w:p w14:paraId="090E7620" w14:textId="77777777" w:rsidR="00BF7E42" w:rsidRDefault="00B31589" w:rsidP="007204CA">
      <w:pPr>
        <w:spacing w:line="480" w:lineRule="auto"/>
      </w:pPr>
      <w:r>
        <w:rPr>
          <w:b/>
        </w:rPr>
        <w:tab/>
      </w:r>
      <w:r>
        <w:t xml:space="preserve">Crime is a major plague of society. Thousands of crimes take place on a daily basis, and </w:t>
      </w:r>
      <w:r w:rsidR="009266EF">
        <w:t>hundreds</w:t>
      </w:r>
      <w:r>
        <w:t xml:space="preserve"> of them are taking place currently. Many of the people wo</w:t>
      </w:r>
      <w:r w:rsidR="009266EF">
        <w:t xml:space="preserve">uld have been robbed, mugged, </w:t>
      </w:r>
      <w:r>
        <w:t>raped</w:t>
      </w:r>
      <w:r w:rsidR="009266EF">
        <w:t>, or even killed</w:t>
      </w:r>
      <w:r>
        <w:t xml:space="preserve"> while these lines </w:t>
      </w:r>
      <w:r w:rsidR="009266EF">
        <w:t>are being</w:t>
      </w:r>
      <w:r>
        <w:t xml:space="preserve"> written. </w:t>
      </w:r>
      <w:r w:rsidR="009266EF">
        <w:t>A number of measures have been taken since the beginning of times in order to stop or curb crime but no use. Nothing can stop the occur</w:t>
      </w:r>
      <w:r w:rsidR="007204CA">
        <w:t>re</w:t>
      </w:r>
      <w:r w:rsidR="009266EF">
        <w:t xml:space="preserve">nce of crime, and </w:t>
      </w:r>
      <w:r w:rsidR="00F13808">
        <w:t>no measure can really stop it completely.</w:t>
      </w:r>
    </w:p>
    <w:p w14:paraId="0AD67023" w14:textId="126B24F0" w:rsidR="00F13808" w:rsidRDefault="00B31589" w:rsidP="007204CA">
      <w:pPr>
        <w:spacing w:line="480" w:lineRule="auto"/>
      </w:pPr>
      <w:r>
        <w:tab/>
        <w:t>Delinq</w:t>
      </w:r>
      <w:r w:rsidR="00E650F0">
        <w:t xml:space="preserve">uency has always been a problem; it is considered both a social and legal issue. </w:t>
      </w:r>
      <w:r w:rsidR="00DD22D4">
        <w:t xml:space="preserve">In addition to this, it is also a psychological issue. There is no age for crime or delinquency; a person can commit crime at any age. Police department reports catching offenders at the age of 102, and the </w:t>
      </w:r>
      <w:r w:rsidR="00697EFB">
        <w:t>youngest</w:t>
      </w:r>
      <w:r w:rsidR="00DD22D4">
        <w:t xml:space="preserve"> criminal ever caught was 8 years old pick-pocket. The </w:t>
      </w:r>
      <w:r w:rsidR="00697EFB">
        <w:t xml:space="preserve">crimes committed by </w:t>
      </w:r>
      <w:r w:rsidR="001551AA">
        <w:t xml:space="preserve">individuals under the age of 18 years </w:t>
      </w:r>
      <w:r w:rsidR="007204CA">
        <w:t>are</w:t>
      </w:r>
      <w:r w:rsidR="001551AA">
        <w:t xml:space="preserve"> known as </w:t>
      </w:r>
      <w:r w:rsidR="00E43129">
        <w:t xml:space="preserve">delinquency. </w:t>
      </w:r>
      <w:r w:rsidR="00E43129" w:rsidRPr="00E43129">
        <w:t xml:space="preserve">Juvenile delinquency is defined by the </w:t>
      </w:r>
      <w:r w:rsidR="00FB3638" w:rsidRPr="00E43129">
        <w:t>Pennsylvania</w:t>
      </w:r>
      <w:r w:rsidR="00E43129" w:rsidRPr="00E43129">
        <w:t xml:space="preserve"> Juvenile Court Act as “A delinquent child is one who violated any laws of the commonwealth ordinance of the city, a child who by reasons of being wayward or habitually disobedient is uncontrolled by his parents, guardian, custodian or legal representative, a child who is habitually tru</w:t>
      </w:r>
      <w:r w:rsidR="007204CA">
        <w:t>a</w:t>
      </w:r>
      <w:r w:rsidR="00E43129" w:rsidRPr="00E43129">
        <w:t>nt from school or home or child who habitually so deports himself is to injury or endanger the moral</w:t>
      </w:r>
      <w:r w:rsidR="007204CA">
        <w:t>s</w:t>
      </w:r>
      <w:r w:rsidR="00E43129" w:rsidRPr="00E43129">
        <w:t xml:space="preserve"> or health of himself or others”.</w:t>
      </w:r>
    </w:p>
    <w:p w14:paraId="7D22E883" w14:textId="145DCF03" w:rsidR="008A0B3C" w:rsidRDefault="00B31589" w:rsidP="00F04FBA">
      <w:pPr>
        <w:spacing w:line="480" w:lineRule="auto"/>
      </w:pPr>
      <w:r>
        <w:tab/>
        <w:t>Special courts have been developed with trained magistrates in order to carry on a trial of the delinquents</w:t>
      </w:r>
      <w:r w:rsidR="00FC0D1D">
        <w:t xml:space="preserve">. </w:t>
      </w:r>
      <w:r w:rsidR="00DA029E">
        <w:t xml:space="preserve">In the current times, delinquency is considered more of </w:t>
      </w:r>
      <w:r w:rsidR="00530137">
        <w:t>mi</w:t>
      </w:r>
      <w:r w:rsidR="004D2923">
        <w:t xml:space="preserve">sbehavior or a social nuisance rather than a crime. </w:t>
      </w:r>
      <w:r w:rsidR="00091CDB">
        <w:t xml:space="preserve">However, the </w:t>
      </w:r>
      <w:r w:rsidR="007673F6">
        <w:t xml:space="preserve">young offenders </w:t>
      </w:r>
      <w:r w:rsidR="003E4354">
        <w:t xml:space="preserve">are required to be caught, controlled, and punished. The United States of America </w:t>
      </w:r>
      <w:r w:rsidR="0030129D">
        <w:t xml:space="preserve">has </w:t>
      </w:r>
      <w:r w:rsidR="003E4354">
        <w:t xml:space="preserve">formulated </w:t>
      </w:r>
      <w:r w:rsidR="0030129D">
        <w:t xml:space="preserve">a law according to which juvenile delinquency should be handled, </w:t>
      </w:r>
      <w:r w:rsidR="00295D31">
        <w:t xml:space="preserve">and the </w:t>
      </w:r>
      <w:r w:rsidR="00BF1C76">
        <w:t>ca</w:t>
      </w:r>
      <w:r w:rsidR="007204CA">
        <w:t>u</w:t>
      </w:r>
      <w:r w:rsidR="00BF1C76">
        <w:t xml:space="preserve">ses of juvenile delinquency </w:t>
      </w:r>
      <w:r w:rsidR="007204CA">
        <w:t>ar</w:t>
      </w:r>
      <w:r w:rsidR="00BF1C76">
        <w:t xml:space="preserve">e dealt. According to experts, there are a number of reasons that a minor turns into a criminal. Many factors contribute </w:t>
      </w:r>
      <w:r w:rsidR="007204CA">
        <w:t>to</w:t>
      </w:r>
      <w:r w:rsidR="00BF1C76">
        <w:t xml:space="preserve"> the </w:t>
      </w:r>
      <w:r w:rsidR="001157D6">
        <w:t>criminal behavior of a</w:t>
      </w:r>
      <w:r w:rsidR="007204CA">
        <w:t>n</w:t>
      </w:r>
      <w:r w:rsidR="001157D6">
        <w:t xml:space="preserve"> underage person. </w:t>
      </w:r>
    </w:p>
    <w:p w14:paraId="6DDB627B" w14:textId="77777777" w:rsidR="00F04FBA" w:rsidRPr="00F04FBA" w:rsidRDefault="00F04FBA" w:rsidP="00F04FBA">
      <w:pPr>
        <w:spacing w:line="480" w:lineRule="auto"/>
      </w:pPr>
    </w:p>
    <w:p w14:paraId="3F3EF09C" w14:textId="77777777" w:rsidR="00051EA2" w:rsidRDefault="00B31589" w:rsidP="007204CA">
      <w:pPr>
        <w:spacing w:line="480" w:lineRule="auto"/>
        <w:jc w:val="center"/>
        <w:rPr>
          <w:b/>
        </w:rPr>
      </w:pPr>
      <w:r w:rsidRPr="00051EA2">
        <w:rPr>
          <w:b/>
        </w:rPr>
        <w:t>Discussion</w:t>
      </w:r>
    </w:p>
    <w:p w14:paraId="0957600E" w14:textId="4D71615D" w:rsidR="00225C78" w:rsidRPr="00FB3638" w:rsidRDefault="00B31589" w:rsidP="007204CA">
      <w:pPr>
        <w:spacing w:line="480" w:lineRule="auto"/>
      </w:pPr>
      <w:r>
        <w:rPr>
          <w:b/>
        </w:rPr>
        <w:tab/>
      </w:r>
      <w:r>
        <w:t xml:space="preserve">Juvenile delinquency is </w:t>
      </w:r>
      <w:r w:rsidR="007204CA">
        <w:t xml:space="preserve">a </w:t>
      </w:r>
      <w:r>
        <w:t xml:space="preserve">serious offense and punishable by the law. However, the law shows </w:t>
      </w:r>
      <w:r w:rsidR="008A4829">
        <w:t xml:space="preserve">a little </w:t>
      </w:r>
      <w:r w:rsidR="0090187F">
        <w:t>leniency</w:t>
      </w:r>
      <w:r w:rsidR="008A4829">
        <w:t xml:space="preserve"> in the case of </w:t>
      </w:r>
      <w:r w:rsidR="00686F6B">
        <w:t>undera</w:t>
      </w:r>
      <w:r w:rsidR="00B244BE">
        <w:t>ge criminals. The law deals</w:t>
      </w:r>
      <w:r w:rsidR="00686F6B">
        <w:t xml:space="preserve"> the </w:t>
      </w:r>
      <w:r w:rsidR="003B1359">
        <w:t xml:space="preserve">individuals who commit a crime </w:t>
      </w:r>
      <w:r w:rsidR="00B244BE">
        <w:t xml:space="preserve">in an age lower than 18 in a different way as compared to the people who </w:t>
      </w:r>
      <w:r w:rsidR="0090187F">
        <w:t xml:space="preserve">indulge in criminal activities. </w:t>
      </w:r>
    </w:p>
    <w:p w14:paraId="711FD818" w14:textId="77777777" w:rsidR="0038710E" w:rsidRDefault="0038710E" w:rsidP="007204CA">
      <w:pPr>
        <w:spacing w:line="480" w:lineRule="auto"/>
        <w:rPr>
          <w:b/>
        </w:rPr>
      </w:pPr>
    </w:p>
    <w:p w14:paraId="780CBAF2" w14:textId="77777777" w:rsidR="007E3962" w:rsidRDefault="00B31589" w:rsidP="007204CA">
      <w:pPr>
        <w:spacing w:line="480" w:lineRule="auto"/>
        <w:rPr>
          <w:b/>
        </w:rPr>
      </w:pPr>
      <w:r w:rsidRPr="00051EA2">
        <w:rPr>
          <w:b/>
        </w:rPr>
        <w:t>Causes of Juvenile Delinquency</w:t>
      </w:r>
    </w:p>
    <w:p w14:paraId="291B3D72" w14:textId="6DB207A1" w:rsidR="00F5578E" w:rsidRDefault="00B31589" w:rsidP="007204CA">
      <w:pPr>
        <w:spacing w:line="480" w:lineRule="auto"/>
      </w:pPr>
      <w:r>
        <w:rPr>
          <w:b/>
        </w:rPr>
        <w:tab/>
      </w:r>
      <w:r w:rsidRPr="007E3962">
        <w:t xml:space="preserve">A </w:t>
      </w:r>
      <w:r>
        <w:t xml:space="preserve">number of actors </w:t>
      </w:r>
      <w:r w:rsidR="00B10352">
        <w:t xml:space="preserve">act behind the issue of juvenile delinquency. </w:t>
      </w:r>
      <w:r w:rsidR="006664AC">
        <w:t xml:space="preserve">It has already been </w:t>
      </w:r>
      <w:r w:rsidR="00BB009F">
        <w:t>established</w:t>
      </w:r>
      <w:r w:rsidR="006664AC">
        <w:t xml:space="preserve"> that the court</w:t>
      </w:r>
      <w:r w:rsidR="00E72DDF">
        <w:t>, t</w:t>
      </w:r>
      <w:r w:rsidR="006664AC">
        <w:t>he legal syst</w:t>
      </w:r>
      <w:r w:rsidR="00E72DDF">
        <w:t>em</w:t>
      </w:r>
      <w:r w:rsidR="00311B2C">
        <w:t xml:space="preserve">, and the justice system deal with offenses conducted by a minor in a different way as compared to the </w:t>
      </w:r>
      <w:r w:rsidR="00825D63">
        <w:t>crimes</w:t>
      </w:r>
      <w:r w:rsidR="00840A1A">
        <w:t xml:space="preserve"> </w:t>
      </w:r>
      <w:r w:rsidR="00825D63">
        <w:t>committed</w:t>
      </w:r>
      <w:r w:rsidR="00840A1A">
        <w:t xml:space="preserve"> by </w:t>
      </w:r>
      <w:r w:rsidR="00FB3638">
        <w:t xml:space="preserve">adults. The various reasons </w:t>
      </w:r>
      <w:r w:rsidR="00825D63">
        <w:t>that contribute</w:t>
      </w:r>
      <w:r w:rsidR="00FB3638">
        <w:t>s</w:t>
      </w:r>
      <w:r w:rsidR="00825D63">
        <w:t xml:space="preserve"> in instigating a minor </w:t>
      </w:r>
      <w:r w:rsidR="00F64959">
        <w:t>to</w:t>
      </w:r>
      <w:r w:rsidR="00DD53FA">
        <w:t xml:space="preserve"> commit a big crime like robbery, stealing, and even murder. </w:t>
      </w:r>
      <w:r w:rsidR="004276DE">
        <w:t xml:space="preserve">One of the major causes that contribute </w:t>
      </w:r>
      <w:r w:rsidR="007204CA">
        <w:t>to</w:t>
      </w:r>
      <w:r w:rsidR="006A225B">
        <w:t xml:space="preserve"> turning a child into a criminal </w:t>
      </w:r>
      <w:r w:rsidR="007204CA">
        <w:t>is</w:t>
      </w:r>
      <w:r w:rsidR="006A225B">
        <w:t xml:space="preserve"> the school issues. Children who are bullied as kids in school tend to become more inclined towards criminal </w:t>
      </w:r>
      <w:r w:rsidR="00132413">
        <w:t>activities</w:t>
      </w:r>
      <w:r w:rsidR="006A225B">
        <w:t xml:space="preserve">. In addition to this, family conditions and economic conditions of the family also matter a lot in this respect. </w:t>
      </w:r>
      <w:r w:rsidR="00132413">
        <w:t>It has been observed that t</w:t>
      </w:r>
      <w:r w:rsidR="006A225B">
        <w:t xml:space="preserve">he </w:t>
      </w:r>
      <w:r w:rsidR="00132413">
        <w:t xml:space="preserve">children from broken families tend to divert more towards criminal path. </w:t>
      </w:r>
      <w:r w:rsidR="001229D7">
        <w:t>Moreover</w:t>
      </w:r>
      <w:r w:rsidR="00132413">
        <w:t xml:space="preserve">, the </w:t>
      </w:r>
      <w:r w:rsidR="001229D7">
        <w:t xml:space="preserve">children </w:t>
      </w:r>
      <w:r w:rsidR="00E537CE">
        <w:t xml:space="preserve">from not-so-well-off families also exhibit criminal traits as they divert towards </w:t>
      </w:r>
      <w:r w:rsidR="0019676A">
        <w:t xml:space="preserve">easy paths </w:t>
      </w:r>
      <w:r w:rsidR="009418EC">
        <w:t xml:space="preserve">to fulfill their wishes. </w:t>
      </w:r>
    </w:p>
    <w:p w14:paraId="61DB8F84" w14:textId="77777777" w:rsidR="0038710E" w:rsidRPr="00F9187B" w:rsidRDefault="0038710E" w:rsidP="007204CA">
      <w:pPr>
        <w:spacing w:line="480" w:lineRule="auto"/>
      </w:pPr>
      <w:bookmarkStart w:id="0" w:name="_GoBack"/>
      <w:bookmarkEnd w:id="0"/>
    </w:p>
    <w:p w14:paraId="376DC518" w14:textId="77777777" w:rsidR="000B5B0C" w:rsidRDefault="00B31589" w:rsidP="007204CA">
      <w:pPr>
        <w:spacing w:line="480" w:lineRule="auto"/>
        <w:rPr>
          <w:b/>
        </w:rPr>
      </w:pPr>
      <w:r>
        <w:rPr>
          <w:b/>
        </w:rPr>
        <w:t>Research Process</w:t>
      </w:r>
    </w:p>
    <w:p w14:paraId="6B497AE3" w14:textId="331404B1" w:rsidR="00A60DEE" w:rsidRPr="00A60DEE" w:rsidRDefault="00B31589" w:rsidP="007204CA">
      <w:pPr>
        <w:spacing w:line="480" w:lineRule="auto"/>
      </w:pPr>
      <w:r>
        <w:rPr>
          <w:b/>
        </w:rPr>
        <w:tab/>
      </w:r>
      <w:r>
        <w:t xml:space="preserve">I intend to conduct research on the </w:t>
      </w:r>
      <w:r w:rsidR="00C35713">
        <w:t xml:space="preserve">topic of Juvenile delinquency. </w:t>
      </w:r>
      <w:r w:rsidR="0083141E">
        <w:t>This</w:t>
      </w:r>
      <w:r w:rsidR="008449B1">
        <w:t xml:space="preserve"> research wi</w:t>
      </w:r>
      <w:r w:rsidR="0083141E">
        <w:t>ll look into the factor</w:t>
      </w:r>
      <w:r w:rsidR="004B07D2">
        <w:t xml:space="preserve">s that </w:t>
      </w:r>
      <w:r w:rsidR="0083141E">
        <w:t xml:space="preserve">contribute towards turning an underage individual </w:t>
      </w:r>
      <w:r w:rsidR="00571942">
        <w:t xml:space="preserve">into a </w:t>
      </w:r>
      <w:r w:rsidR="00225C78">
        <w:t xml:space="preserve">criminal. The research includes </w:t>
      </w:r>
      <w:r w:rsidR="0018613E">
        <w:t>conducting</w:t>
      </w:r>
      <w:r w:rsidR="00970058">
        <w:t xml:space="preserve"> a survey </w:t>
      </w:r>
      <w:r w:rsidR="0018613E">
        <w:t xml:space="preserve">from some </w:t>
      </w:r>
      <w:r w:rsidR="006D5B41">
        <w:t xml:space="preserve">of the individuals who have been </w:t>
      </w:r>
      <w:r w:rsidR="00FA1F51">
        <w:t xml:space="preserve">thought of or accused of </w:t>
      </w:r>
      <w:r w:rsidR="00CC14E2">
        <w:t xml:space="preserve">indulgence in criminal activities. </w:t>
      </w:r>
      <w:r w:rsidR="004E3CA1">
        <w:t xml:space="preserve">The number of </w:t>
      </w:r>
      <w:r w:rsidR="005D5AFE">
        <w:t>respondents</w:t>
      </w:r>
      <w:r w:rsidR="004E3CA1">
        <w:t xml:space="preserve"> in this </w:t>
      </w:r>
      <w:r w:rsidR="005D5AFE">
        <w:t xml:space="preserve">research will not be more than 5 as the study consists of a detailed </w:t>
      </w:r>
      <w:r w:rsidR="00152872">
        <w:t xml:space="preserve">survey and </w:t>
      </w:r>
      <w:r w:rsidR="00D55A1A">
        <w:t xml:space="preserve">five responses will be enough </w:t>
      </w:r>
      <w:r w:rsidR="00956314">
        <w:t xml:space="preserve">to infer results about a large population. </w:t>
      </w:r>
      <w:r w:rsidR="00336D7B">
        <w:t>T</w:t>
      </w:r>
      <w:r>
        <w:t>he nam</w:t>
      </w:r>
      <w:r w:rsidR="00336D7B">
        <w:t xml:space="preserve">es of the respondents will not be revealed in this </w:t>
      </w:r>
      <w:r w:rsidR="0090187F">
        <w:t>survey</w:t>
      </w:r>
      <w:r w:rsidR="00336D7B">
        <w:t xml:space="preserve"> to keep their identity concealed. </w:t>
      </w:r>
    </w:p>
    <w:p w14:paraId="0ADF441E" w14:textId="77777777" w:rsidR="001166E4" w:rsidRDefault="001166E4" w:rsidP="007204CA">
      <w:pPr>
        <w:spacing w:line="480" w:lineRule="auto"/>
        <w:rPr>
          <w:b/>
        </w:rPr>
      </w:pPr>
    </w:p>
    <w:p w14:paraId="7CFC44C2" w14:textId="77777777" w:rsidR="00051EA2" w:rsidRDefault="00B31589" w:rsidP="007204CA">
      <w:pPr>
        <w:spacing w:line="480" w:lineRule="auto"/>
        <w:rPr>
          <w:b/>
        </w:rPr>
      </w:pPr>
      <w:r w:rsidRPr="00051EA2">
        <w:rPr>
          <w:b/>
        </w:rPr>
        <w:t>Survey</w:t>
      </w:r>
    </w:p>
    <w:p w14:paraId="74E6AEB3" w14:textId="77777777" w:rsidR="00321832" w:rsidRPr="004E3CA1" w:rsidRDefault="00B31589" w:rsidP="007204CA">
      <w:pPr>
        <w:spacing w:line="480" w:lineRule="auto"/>
      </w:pPr>
      <w:r>
        <w:rPr>
          <w:b/>
        </w:rPr>
        <w:tab/>
      </w:r>
      <w:r w:rsidRPr="004E3CA1">
        <w:t>Age:</w:t>
      </w:r>
    </w:p>
    <w:p w14:paraId="50C8FC57" w14:textId="77777777" w:rsidR="00321832" w:rsidRPr="004E3CA1" w:rsidRDefault="00B31589" w:rsidP="007204CA">
      <w:pPr>
        <w:spacing w:line="480" w:lineRule="auto"/>
      </w:pPr>
      <w:r w:rsidRPr="004E3CA1">
        <w:tab/>
        <w:t>Gender:</w:t>
      </w:r>
    </w:p>
    <w:p w14:paraId="4985846D" w14:textId="77777777" w:rsidR="00321832" w:rsidRPr="004E3CA1" w:rsidRDefault="00B31589" w:rsidP="007204CA">
      <w:pPr>
        <w:spacing w:line="480" w:lineRule="auto"/>
      </w:pPr>
      <w:r w:rsidRPr="004E3CA1">
        <w:tab/>
        <w:t>Occupation:</w:t>
      </w:r>
    </w:p>
    <w:p w14:paraId="223615E0" w14:textId="77777777" w:rsidR="00321832" w:rsidRPr="004E3CA1" w:rsidRDefault="00B31589" w:rsidP="007204CA">
      <w:pPr>
        <w:spacing w:line="480" w:lineRule="auto"/>
      </w:pPr>
      <w:r w:rsidRPr="004E3CA1">
        <w:tab/>
        <w:t>Social Condition:</w:t>
      </w:r>
    </w:p>
    <w:p w14:paraId="0FF208C5" w14:textId="77777777" w:rsidR="00321832" w:rsidRPr="004E3CA1" w:rsidRDefault="00B31589" w:rsidP="007204CA">
      <w:pPr>
        <w:spacing w:line="480" w:lineRule="auto"/>
      </w:pPr>
      <w:r w:rsidRPr="004E3CA1">
        <w:tab/>
        <w:t>Family Bonding:</w:t>
      </w:r>
    </w:p>
    <w:p w14:paraId="5347319A" w14:textId="77777777" w:rsidR="00321832" w:rsidRPr="004E3CA1" w:rsidRDefault="00B31589" w:rsidP="007204CA">
      <w:pPr>
        <w:spacing w:line="480" w:lineRule="auto"/>
      </w:pPr>
      <w:r w:rsidRPr="004E3CA1">
        <w:tab/>
      </w:r>
      <w:r w:rsidR="00FF0FCE" w:rsidRPr="004E3CA1">
        <w:t>Level of Education:</w:t>
      </w:r>
    </w:p>
    <w:p w14:paraId="6D46B816" w14:textId="62257FC8" w:rsidR="001E2ABB" w:rsidRPr="004E3CA1" w:rsidRDefault="00B31589" w:rsidP="007204CA">
      <w:pPr>
        <w:spacing w:line="480" w:lineRule="auto"/>
      </w:pPr>
      <w:r w:rsidRPr="004E3CA1">
        <w:t xml:space="preserve"> </w:t>
      </w:r>
      <w:r w:rsidR="00FE3E74" w:rsidRPr="004E3CA1">
        <w:t xml:space="preserve">           </w:t>
      </w:r>
      <w:r w:rsidRPr="004E3CA1">
        <w:t xml:space="preserve">How many siblings </w:t>
      </w:r>
      <w:r w:rsidR="00FE3E74" w:rsidRPr="004E3CA1">
        <w:t>do you have</w:t>
      </w:r>
      <w:r w:rsidRPr="004E3CA1">
        <w:t xml:space="preserve">? </w:t>
      </w:r>
    </w:p>
    <w:p w14:paraId="4D110759" w14:textId="77777777" w:rsidR="00773E93" w:rsidRPr="004E3CA1" w:rsidRDefault="00B31589" w:rsidP="007204CA">
      <w:pPr>
        <w:spacing w:line="480" w:lineRule="auto"/>
      </w:pPr>
      <w:r w:rsidRPr="004E3CA1">
        <w:tab/>
      </w:r>
      <w:r w:rsidR="001E2ABB" w:rsidRPr="004E3CA1">
        <w:t>Are you still in school or not?</w:t>
      </w:r>
    </w:p>
    <w:p w14:paraId="2153B5C7" w14:textId="77777777" w:rsidR="001E2ABB" w:rsidRPr="004E3CA1" w:rsidRDefault="00B31589" w:rsidP="007204CA">
      <w:pPr>
        <w:spacing w:line="480" w:lineRule="auto"/>
      </w:pPr>
      <w:r w:rsidRPr="004E3CA1">
        <w:tab/>
      </w:r>
      <w:r w:rsidRPr="004E3CA1">
        <w:tab/>
        <w:t>Yes</w:t>
      </w:r>
      <w:r w:rsidRPr="004E3CA1">
        <w:tab/>
      </w:r>
      <w:r w:rsidRPr="004E3CA1">
        <w:tab/>
      </w:r>
      <w:r w:rsidRPr="004E3CA1">
        <w:tab/>
      </w:r>
      <w:r w:rsidRPr="004E3CA1">
        <w:tab/>
        <w:t>No</w:t>
      </w:r>
    </w:p>
    <w:p w14:paraId="237161F8" w14:textId="77777777" w:rsidR="001E2ABB" w:rsidRPr="004E3CA1" w:rsidRDefault="00B31589" w:rsidP="007204CA">
      <w:pPr>
        <w:spacing w:line="480" w:lineRule="auto"/>
        <w:ind w:firstLine="720"/>
      </w:pPr>
      <w:r w:rsidRPr="004E3CA1">
        <w:t>How many family members you are?</w:t>
      </w:r>
    </w:p>
    <w:p w14:paraId="4FC8364B" w14:textId="77777777" w:rsidR="001E2ABB" w:rsidRPr="004E3CA1" w:rsidRDefault="00B31589" w:rsidP="007204CA">
      <w:pPr>
        <w:spacing w:line="480" w:lineRule="auto"/>
      </w:pPr>
      <w:r w:rsidRPr="004E3CA1">
        <w:tab/>
        <w:t xml:space="preserve">Do you live with </w:t>
      </w:r>
      <w:r w:rsidR="006D5B41" w:rsidRPr="004E3CA1">
        <w:t>your</w:t>
      </w:r>
      <w:r w:rsidRPr="004E3CA1">
        <w:t xml:space="preserve"> parents and grandparents or </w:t>
      </w:r>
      <w:r w:rsidR="006D5B41" w:rsidRPr="004E3CA1">
        <w:t>separately?</w:t>
      </w:r>
    </w:p>
    <w:p w14:paraId="4ED7B4DC" w14:textId="77777777" w:rsidR="00030FE6" w:rsidRPr="004E3CA1" w:rsidRDefault="00B31589" w:rsidP="007204CA">
      <w:pPr>
        <w:spacing w:line="480" w:lineRule="auto"/>
      </w:pPr>
      <w:r w:rsidRPr="004E3CA1">
        <w:tab/>
        <w:t>Do both your parents work?</w:t>
      </w:r>
    </w:p>
    <w:p w14:paraId="44423F0D" w14:textId="77777777" w:rsidR="00747C68" w:rsidRPr="004E3CA1" w:rsidRDefault="00B31589" w:rsidP="007204CA">
      <w:pPr>
        <w:spacing w:line="480" w:lineRule="auto"/>
      </w:pPr>
      <w:r w:rsidRPr="004E3CA1">
        <w:tab/>
        <w:t xml:space="preserve">How much is your </w:t>
      </w:r>
      <w:r w:rsidR="00A148DA" w:rsidRPr="004E3CA1">
        <w:t>pocket money?</w:t>
      </w:r>
    </w:p>
    <w:p w14:paraId="3C79BB7A" w14:textId="77777777" w:rsidR="00747C68" w:rsidRPr="004E3CA1" w:rsidRDefault="00B31589" w:rsidP="007204CA">
      <w:pPr>
        <w:spacing w:line="480" w:lineRule="auto"/>
      </w:pPr>
      <w:r w:rsidRPr="004E3CA1">
        <w:tab/>
        <w:t xml:space="preserve">When did you commit </w:t>
      </w:r>
      <w:r w:rsidR="005D27B9" w:rsidRPr="004E3CA1">
        <w:t>your</w:t>
      </w:r>
      <w:r w:rsidRPr="004E3CA1">
        <w:t xml:space="preserve"> </w:t>
      </w:r>
      <w:r w:rsidR="005D27B9" w:rsidRPr="004E3CA1">
        <w:t xml:space="preserve">first </w:t>
      </w:r>
      <w:r w:rsidRPr="004E3CA1">
        <w:t>crime?</w:t>
      </w:r>
    </w:p>
    <w:p w14:paraId="251A046C" w14:textId="77777777" w:rsidR="00747C68" w:rsidRPr="004E3CA1" w:rsidRDefault="00B31589" w:rsidP="007204CA">
      <w:pPr>
        <w:spacing w:line="480" w:lineRule="auto"/>
      </w:pPr>
      <w:r w:rsidRPr="004E3CA1">
        <w:tab/>
        <w:t xml:space="preserve">What was the first thing you </w:t>
      </w:r>
      <w:r w:rsidR="0023488F" w:rsidRPr="004E3CA1">
        <w:t>stole</w:t>
      </w:r>
      <w:r w:rsidRPr="004E3CA1">
        <w:t>?</w:t>
      </w:r>
    </w:p>
    <w:p w14:paraId="7228798D" w14:textId="77777777" w:rsidR="00236BC8" w:rsidRPr="004E3CA1" w:rsidRDefault="00B31589" w:rsidP="007204CA">
      <w:pPr>
        <w:spacing w:line="480" w:lineRule="auto"/>
      </w:pPr>
      <w:r w:rsidRPr="004E3CA1">
        <w:tab/>
        <w:t xml:space="preserve">How much was it worth when </w:t>
      </w:r>
      <w:r w:rsidR="0023488F" w:rsidRPr="004E3CA1">
        <w:t>you</w:t>
      </w:r>
      <w:r w:rsidRPr="004E3CA1">
        <w:t xml:space="preserve"> stole it?</w:t>
      </w:r>
    </w:p>
    <w:p w14:paraId="15CBF9A8" w14:textId="77777777" w:rsidR="00236BC8" w:rsidRPr="004E3CA1" w:rsidRDefault="00B31589" w:rsidP="007204CA">
      <w:pPr>
        <w:spacing w:line="480" w:lineRule="auto"/>
      </w:pPr>
      <w:r w:rsidRPr="004E3CA1">
        <w:tab/>
        <w:t xml:space="preserve">What made </w:t>
      </w:r>
      <w:r w:rsidR="0023488F" w:rsidRPr="004E3CA1">
        <w:t>you</w:t>
      </w:r>
      <w:r w:rsidRPr="004E3CA1">
        <w:t xml:space="preserve"> go for </w:t>
      </w:r>
      <w:r w:rsidR="0023488F" w:rsidRPr="004E3CA1">
        <w:t>stealing</w:t>
      </w:r>
      <w:r w:rsidRPr="004E3CA1">
        <w:t xml:space="preserve"> that</w:t>
      </w:r>
      <w:r w:rsidR="009E1CE0" w:rsidRPr="004E3CA1">
        <w:t xml:space="preserve"> particular</w:t>
      </w:r>
      <w:r w:rsidRPr="004E3CA1">
        <w:t xml:space="preserve"> item?</w:t>
      </w:r>
    </w:p>
    <w:p w14:paraId="4D355701" w14:textId="77777777" w:rsidR="006D5B41" w:rsidRPr="004E3CA1" w:rsidRDefault="00B31589" w:rsidP="007204CA">
      <w:pPr>
        <w:spacing w:line="480" w:lineRule="auto"/>
      </w:pPr>
      <w:r w:rsidRPr="004E3CA1">
        <w:tab/>
      </w:r>
      <w:r w:rsidR="006E41E4" w:rsidRPr="004E3CA1">
        <w:t xml:space="preserve">How did </w:t>
      </w:r>
      <w:r w:rsidR="007E3962" w:rsidRPr="004E3CA1">
        <w:t>you</w:t>
      </w:r>
      <w:r w:rsidR="006E41E4" w:rsidRPr="004E3CA1">
        <w:t xml:space="preserve"> feel after getting that item?</w:t>
      </w:r>
    </w:p>
    <w:p w14:paraId="1257AB51" w14:textId="77777777" w:rsidR="006E41E4" w:rsidRPr="004E3CA1" w:rsidRDefault="00B31589" w:rsidP="007204CA">
      <w:pPr>
        <w:spacing w:line="480" w:lineRule="auto"/>
      </w:pPr>
      <w:r w:rsidRPr="004E3CA1">
        <w:tab/>
        <w:t xml:space="preserve">What made </w:t>
      </w:r>
      <w:r w:rsidR="007E3962" w:rsidRPr="004E3CA1">
        <w:t>you</w:t>
      </w:r>
      <w:r w:rsidRPr="004E3CA1">
        <w:t xml:space="preserve"> repeat </w:t>
      </w:r>
      <w:r w:rsidR="007E3962" w:rsidRPr="004E3CA1">
        <w:t>your</w:t>
      </w:r>
      <w:r w:rsidRPr="004E3CA1">
        <w:t xml:space="preserve"> action</w:t>
      </w:r>
      <w:r w:rsidR="007204CA" w:rsidRPr="004E3CA1">
        <w:t>s</w:t>
      </w:r>
      <w:r w:rsidRPr="004E3CA1">
        <w:t>?</w:t>
      </w:r>
    </w:p>
    <w:p w14:paraId="4853EFC2" w14:textId="77777777" w:rsidR="001E2ABB" w:rsidRPr="00051EA2" w:rsidRDefault="001E2ABB" w:rsidP="007204CA">
      <w:pPr>
        <w:spacing w:line="480" w:lineRule="auto"/>
        <w:rPr>
          <w:b/>
        </w:rPr>
      </w:pPr>
    </w:p>
    <w:p w14:paraId="5721BB32" w14:textId="77777777" w:rsidR="00051EA2" w:rsidRDefault="00B31589" w:rsidP="007204CA">
      <w:pPr>
        <w:spacing w:line="480" w:lineRule="auto"/>
        <w:jc w:val="center"/>
        <w:rPr>
          <w:b/>
        </w:rPr>
      </w:pPr>
      <w:r w:rsidRPr="00051EA2">
        <w:rPr>
          <w:b/>
        </w:rPr>
        <w:t>Conclusion</w:t>
      </w:r>
    </w:p>
    <w:p w14:paraId="44173F36" w14:textId="77777777" w:rsidR="00C77457" w:rsidRPr="00C77457" w:rsidRDefault="00B31589" w:rsidP="007204CA">
      <w:pPr>
        <w:spacing w:line="480" w:lineRule="auto"/>
      </w:pPr>
      <w:r>
        <w:rPr>
          <w:b/>
        </w:rPr>
        <w:tab/>
      </w:r>
      <w:r w:rsidRPr="00C77457">
        <w:t xml:space="preserve">In short, it can be seen that </w:t>
      </w:r>
      <w:r w:rsidR="00766457">
        <w:t>juvenile</w:t>
      </w:r>
      <w:r>
        <w:t xml:space="preserve"> </w:t>
      </w:r>
      <w:r w:rsidR="00766457">
        <w:t>delinquency</w:t>
      </w:r>
      <w:r>
        <w:t xml:space="preserve"> is a serious issue not only in the social terms but </w:t>
      </w:r>
      <w:r w:rsidR="00766457">
        <w:t>also</w:t>
      </w:r>
      <w:r>
        <w:t xml:space="preserve"> </w:t>
      </w:r>
      <w:r w:rsidR="002E215E">
        <w:t xml:space="preserve">in the eyes of the </w:t>
      </w:r>
      <w:r w:rsidR="001678AD">
        <w:t xml:space="preserve">law </w:t>
      </w:r>
      <w:r w:rsidR="00C87AF0">
        <w:t>a</w:t>
      </w:r>
      <w:r w:rsidR="001678AD">
        <w:t>nd</w:t>
      </w:r>
      <w:r w:rsidR="00C87AF0">
        <w:t xml:space="preserve"> psychology. However</w:t>
      </w:r>
      <w:r w:rsidR="007204CA">
        <w:t>,</w:t>
      </w:r>
      <w:r w:rsidR="00C87AF0">
        <w:t xml:space="preserve"> the law treats </w:t>
      </w:r>
      <w:r w:rsidR="00C05EAD">
        <w:t>a</w:t>
      </w:r>
      <w:r w:rsidR="00216226">
        <w:t xml:space="preserve"> minor criminal and </w:t>
      </w:r>
      <w:r w:rsidR="0086410F">
        <w:t xml:space="preserve">an adult criminal </w:t>
      </w:r>
      <w:r w:rsidR="008A3BFF">
        <w:t>d</w:t>
      </w:r>
      <w:r w:rsidR="002F36D0">
        <w:t>ifferently.</w:t>
      </w:r>
      <w:r w:rsidR="00C05EAD">
        <w:t xml:space="preserve"> </w:t>
      </w:r>
      <w:r w:rsidR="00B9327F">
        <w:t>There is a little</w:t>
      </w:r>
      <w:r w:rsidR="003974A4">
        <w:t xml:space="preserve"> </w:t>
      </w:r>
      <w:r w:rsidR="0017503B">
        <w:t>leniency</w:t>
      </w:r>
      <w:r w:rsidR="003974A4">
        <w:t xml:space="preserve"> </w:t>
      </w:r>
      <w:r w:rsidR="00880801">
        <w:t xml:space="preserve">in the </w:t>
      </w:r>
      <w:r w:rsidR="00321BE5">
        <w:t xml:space="preserve">law </w:t>
      </w:r>
      <w:r w:rsidR="0017503B">
        <w:t xml:space="preserve">regarding the underage criminals, and the law </w:t>
      </w:r>
      <w:r w:rsidR="0058220D">
        <w:t>focuses</w:t>
      </w:r>
      <w:r w:rsidR="0017503B">
        <w:t xml:space="preserve"> on </w:t>
      </w:r>
      <w:r w:rsidR="00405E40">
        <w:t xml:space="preserve">the rehabilitation of the individual </w:t>
      </w:r>
      <w:r w:rsidR="00115DB0">
        <w:t xml:space="preserve">instead of </w:t>
      </w:r>
      <w:r w:rsidR="008C73DE">
        <w:t>punishing</w:t>
      </w:r>
      <w:r w:rsidR="00405E40">
        <w:t xml:space="preserve"> them. </w:t>
      </w:r>
      <w:r w:rsidR="008C73DE">
        <w:t xml:space="preserve">A number </w:t>
      </w:r>
      <w:r w:rsidR="00B0482C">
        <w:t xml:space="preserve">of factors contribute </w:t>
      </w:r>
      <w:r w:rsidR="007204CA">
        <w:t>to</w:t>
      </w:r>
      <w:r w:rsidR="00B0482C">
        <w:t xml:space="preserve"> turning </w:t>
      </w:r>
      <w:r w:rsidR="00225F1F">
        <w:t>a</w:t>
      </w:r>
      <w:r w:rsidR="0053562C">
        <w:t xml:space="preserve"> child </w:t>
      </w:r>
      <w:r w:rsidR="00634FA4">
        <w:t xml:space="preserve">in the </w:t>
      </w:r>
      <w:r w:rsidR="00503025">
        <w:t xml:space="preserve">criminal, </w:t>
      </w:r>
      <w:r w:rsidR="00B563D9">
        <w:t>for</w:t>
      </w:r>
      <w:r w:rsidR="00503025">
        <w:t xml:space="preserve"> example, school issues, substance abuse- home life, s</w:t>
      </w:r>
      <w:r w:rsidR="00B563D9">
        <w:t xml:space="preserve">ubstance abuse </w:t>
      </w:r>
      <w:r w:rsidR="00A4074D">
        <w:t>– personal, eco</w:t>
      </w:r>
      <w:r w:rsidR="00C741D2">
        <w:t>no</w:t>
      </w:r>
      <w:r w:rsidR="00A4074D">
        <w:t xml:space="preserve">mic </w:t>
      </w:r>
      <w:r w:rsidR="0021433E">
        <w:t xml:space="preserve">issues, and marriage problems between parents. </w:t>
      </w:r>
      <w:r w:rsidR="007204CA">
        <w:t>E</w:t>
      </w:r>
      <w:r w:rsidR="001513E3">
        <w:t>laborated research can help i</w:t>
      </w:r>
      <w:r w:rsidR="0062196E">
        <w:t xml:space="preserve">n understanding the exact reasons behind the criminal activities of a minor. </w:t>
      </w:r>
      <w:r w:rsidR="00AB1011">
        <w:t xml:space="preserve">This research can be conducted with the help of </w:t>
      </w:r>
      <w:r w:rsidR="005F66C2">
        <w:t xml:space="preserve">a </w:t>
      </w:r>
      <w:r w:rsidR="00CD16DC">
        <w:t xml:space="preserve">survey or questionnaire that can be distributed among the children that have been accused of </w:t>
      </w:r>
      <w:r w:rsidR="0006320D">
        <w:t>indulging</w:t>
      </w:r>
      <w:r w:rsidR="000079A9">
        <w:t xml:space="preserve"> in criminal or offensive activities. </w:t>
      </w:r>
      <w:r w:rsidR="005125A9">
        <w:t xml:space="preserve">The </w:t>
      </w:r>
      <w:r w:rsidR="0006320D">
        <w:t xml:space="preserve">results of this study can </w:t>
      </w:r>
      <w:r w:rsidR="00726E90">
        <w:t xml:space="preserve">help in eliminating those factors and </w:t>
      </w:r>
      <w:r w:rsidR="00FA1F51">
        <w:t>bring</w:t>
      </w:r>
      <w:r w:rsidR="008D2E6A">
        <w:t xml:space="preserve"> those children towards a better </w:t>
      </w:r>
      <w:r w:rsidR="000E6B98">
        <w:t xml:space="preserve">and healthy social life. </w:t>
      </w:r>
    </w:p>
    <w:sectPr w:rsidR="00C77457" w:rsidRPr="00C77457" w:rsidSect="007204CA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2A8236C" w16cid:durableId="215A3051"/>
  <w16cid:commentId w16cid:paraId="53A3FABD" w16cid:durableId="215A319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254D92" w14:textId="77777777" w:rsidR="008F64ED" w:rsidRDefault="008F64ED">
      <w:pPr>
        <w:spacing w:after="0" w:line="240" w:lineRule="auto"/>
      </w:pPr>
      <w:r>
        <w:separator/>
      </w:r>
    </w:p>
  </w:endnote>
  <w:endnote w:type="continuationSeparator" w:id="0">
    <w:p w14:paraId="79AD65E0" w14:textId="77777777" w:rsidR="008F64ED" w:rsidRDefault="008F64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CBF733" w14:textId="77777777" w:rsidR="008F64ED" w:rsidRDefault="008F64ED">
      <w:pPr>
        <w:spacing w:after="0" w:line="240" w:lineRule="auto"/>
      </w:pPr>
      <w:r>
        <w:separator/>
      </w:r>
    </w:p>
  </w:footnote>
  <w:footnote w:type="continuationSeparator" w:id="0">
    <w:p w14:paraId="289C180E" w14:textId="77777777" w:rsidR="008F64ED" w:rsidRDefault="008F64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2486B9" w14:textId="77777777" w:rsidR="007204CA" w:rsidRDefault="00B31589">
    <w:pPr>
      <w:pStyle w:val="Header"/>
      <w:jc w:val="right"/>
    </w:pPr>
    <w:r>
      <w:t xml:space="preserve">RESEARCH TECHNIQUE &amp; DATA ANALYSIS </w:t>
    </w:r>
    <w:r>
      <w:tab/>
    </w:r>
    <w:sdt>
      <w:sdtPr>
        <w:id w:val="6569405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710E">
          <w:rPr>
            <w:noProof/>
          </w:rPr>
          <w:t>6</w:t>
        </w:r>
        <w:r>
          <w:rPr>
            <w:noProof/>
          </w:rPr>
          <w:fldChar w:fldCharType="end"/>
        </w:r>
      </w:sdtContent>
    </w:sdt>
  </w:p>
  <w:p w14:paraId="5551349B" w14:textId="77777777" w:rsidR="007204CA" w:rsidRDefault="007204C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F1D173" w14:textId="77777777" w:rsidR="007204CA" w:rsidRDefault="00B31589">
    <w:pPr>
      <w:pStyle w:val="Header"/>
      <w:jc w:val="right"/>
    </w:pPr>
    <w:r>
      <w:t>Running Head: RESEARCH TECHNIQUE &amp; DATA ANALYSIS</w:t>
    </w:r>
    <w:r>
      <w:tab/>
    </w:r>
    <w:sdt>
      <w:sdtPr>
        <w:id w:val="145397841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64ED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04FCDF2E" w14:textId="77777777" w:rsidR="007204CA" w:rsidRDefault="007204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4FB3790"/>
    <w:multiLevelType w:val="hybridMultilevel"/>
    <w:tmpl w:val="7EAAD31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DUwsDAyszQ2MDBU0lEKTi0uzszPAykwrgUA54JfaCwAAAA="/>
  </w:docVars>
  <w:rsids>
    <w:rsidRoot w:val="00F934F3"/>
    <w:rsid w:val="00000220"/>
    <w:rsid w:val="000079A9"/>
    <w:rsid w:val="00030FE6"/>
    <w:rsid w:val="00051EA2"/>
    <w:rsid w:val="0006320D"/>
    <w:rsid w:val="00091002"/>
    <w:rsid w:val="00091CDB"/>
    <w:rsid w:val="000B5B0C"/>
    <w:rsid w:val="000B5DC3"/>
    <w:rsid w:val="000D06BD"/>
    <w:rsid w:val="000E6B98"/>
    <w:rsid w:val="00100CFE"/>
    <w:rsid w:val="001157D6"/>
    <w:rsid w:val="00115DB0"/>
    <w:rsid w:val="001166E4"/>
    <w:rsid w:val="001229D7"/>
    <w:rsid w:val="00132413"/>
    <w:rsid w:val="001513E3"/>
    <w:rsid w:val="00152872"/>
    <w:rsid w:val="001551AA"/>
    <w:rsid w:val="001678AD"/>
    <w:rsid w:val="0017503B"/>
    <w:rsid w:val="001800D8"/>
    <w:rsid w:val="0018613E"/>
    <w:rsid w:val="00193D16"/>
    <w:rsid w:val="0019676A"/>
    <w:rsid w:val="001E2ABB"/>
    <w:rsid w:val="0021433E"/>
    <w:rsid w:val="00216226"/>
    <w:rsid w:val="00225C78"/>
    <w:rsid w:val="00225F1F"/>
    <w:rsid w:val="0023488F"/>
    <w:rsid w:val="00236BC8"/>
    <w:rsid w:val="00276E69"/>
    <w:rsid w:val="00295D31"/>
    <w:rsid w:val="002E215E"/>
    <w:rsid w:val="002F36D0"/>
    <w:rsid w:val="0030129D"/>
    <w:rsid w:val="00311B2C"/>
    <w:rsid w:val="00315987"/>
    <w:rsid w:val="00321832"/>
    <w:rsid w:val="00321BE5"/>
    <w:rsid w:val="00336D7B"/>
    <w:rsid w:val="0038710E"/>
    <w:rsid w:val="003974A4"/>
    <w:rsid w:val="003B1359"/>
    <w:rsid w:val="003E4354"/>
    <w:rsid w:val="00405E40"/>
    <w:rsid w:val="004276DE"/>
    <w:rsid w:val="00491FB0"/>
    <w:rsid w:val="004B07D2"/>
    <w:rsid w:val="004D2923"/>
    <w:rsid w:val="004E3CA1"/>
    <w:rsid w:val="00503025"/>
    <w:rsid w:val="005125A9"/>
    <w:rsid w:val="00530137"/>
    <w:rsid w:val="0053562C"/>
    <w:rsid w:val="00542A26"/>
    <w:rsid w:val="00571942"/>
    <w:rsid w:val="0058220D"/>
    <w:rsid w:val="005D27B9"/>
    <w:rsid w:val="005D5AFE"/>
    <w:rsid w:val="005F66C2"/>
    <w:rsid w:val="0062196E"/>
    <w:rsid w:val="00634FA4"/>
    <w:rsid w:val="006664AC"/>
    <w:rsid w:val="00686F6B"/>
    <w:rsid w:val="0069088C"/>
    <w:rsid w:val="00697EFB"/>
    <w:rsid w:val="006A225B"/>
    <w:rsid w:val="006D5B41"/>
    <w:rsid w:val="006E41E4"/>
    <w:rsid w:val="007204CA"/>
    <w:rsid w:val="00726E90"/>
    <w:rsid w:val="00747C68"/>
    <w:rsid w:val="00766457"/>
    <w:rsid w:val="007673F6"/>
    <w:rsid w:val="00773E93"/>
    <w:rsid w:val="007E3962"/>
    <w:rsid w:val="00825D63"/>
    <w:rsid w:val="0083141E"/>
    <w:rsid w:val="00840A1A"/>
    <w:rsid w:val="008449B1"/>
    <w:rsid w:val="0086410F"/>
    <w:rsid w:val="00880801"/>
    <w:rsid w:val="008A0B3C"/>
    <w:rsid w:val="008A3BFF"/>
    <w:rsid w:val="008A4829"/>
    <w:rsid w:val="008C73DE"/>
    <w:rsid w:val="008D2E6A"/>
    <w:rsid w:val="008F64ED"/>
    <w:rsid w:val="0090187F"/>
    <w:rsid w:val="009266EF"/>
    <w:rsid w:val="009418EC"/>
    <w:rsid w:val="00956314"/>
    <w:rsid w:val="00970058"/>
    <w:rsid w:val="00993BE8"/>
    <w:rsid w:val="009C1E51"/>
    <w:rsid w:val="009E1CE0"/>
    <w:rsid w:val="00A148DA"/>
    <w:rsid w:val="00A4074D"/>
    <w:rsid w:val="00A60DEE"/>
    <w:rsid w:val="00AB1011"/>
    <w:rsid w:val="00AB110C"/>
    <w:rsid w:val="00AD3441"/>
    <w:rsid w:val="00AD76FA"/>
    <w:rsid w:val="00B0482C"/>
    <w:rsid w:val="00B10352"/>
    <w:rsid w:val="00B244BE"/>
    <w:rsid w:val="00B31589"/>
    <w:rsid w:val="00B563D9"/>
    <w:rsid w:val="00B9327F"/>
    <w:rsid w:val="00B95E22"/>
    <w:rsid w:val="00B97F65"/>
    <w:rsid w:val="00BB009F"/>
    <w:rsid w:val="00BF1C76"/>
    <w:rsid w:val="00BF7E42"/>
    <w:rsid w:val="00C05EAD"/>
    <w:rsid w:val="00C127A2"/>
    <w:rsid w:val="00C35713"/>
    <w:rsid w:val="00C741D2"/>
    <w:rsid w:val="00C77457"/>
    <w:rsid w:val="00C87AF0"/>
    <w:rsid w:val="00CC14E2"/>
    <w:rsid w:val="00CD16DC"/>
    <w:rsid w:val="00D55A1A"/>
    <w:rsid w:val="00DA029E"/>
    <w:rsid w:val="00DA5690"/>
    <w:rsid w:val="00DD22D4"/>
    <w:rsid w:val="00DD53FA"/>
    <w:rsid w:val="00E43129"/>
    <w:rsid w:val="00E537CE"/>
    <w:rsid w:val="00E650F0"/>
    <w:rsid w:val="00E72DDF"/>
    <w:rsid w:val="00E72F28"/>
    <w:rsid w:val="00EF4F1A"/>
    <w:rsid w:val="00F04FBA"/>
    <w:rsid w:val="00F13808"/>
    <w:rsid w:val="00F5578E"/>
    <w:rsid w:val="00F64959"/>
    <w:rsid w:val="00F9187B"/>
    <w:rsid w:val="00F934F3"/>
    <w:rsid w:val="00FA1F51"/>
    <w:rsid w:val="00FA7E78"/>
    <w:rsid w:val="00FB3638"/>
    <w:rsid w:val="00FC0D1D"/>
    <w:rsid w:val="00FC449E"/>
    <w:rsid w:val="00FE3E74"/>
    <w:rsid w:val="00FF0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31628"/>
  <w15:chartTrackingRefBased/>
  <w15:docId w15:val="{FB0F84C7-5B1D-41B7-94E1-9F0F293C9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04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04CA"/>
  </w:style>
  <w:style w:type="paragraph" w:styleId="Footer">
    <w:name w:val="footer"/>
    <w:basedOn w:val="Normal"/>
    <w:link w:val="FooterChar"/>
    <w:uiPriority w:val="99"/>
    <w:unhideWhenUsed/>
    <w:rsid w:val="007204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04CA"/>
  </w:style>
  <w:style w:type="character" w:styleId="CommentReference">
    <w:name w:val="annotation reference"/>
    <w:basedOn w:val="DefaultParagraphFont"/>
    <w:uiPriority w:val="99"/>
    <w:semiHidden/>
    <w:unhideWhenUsed/>
    <w:rsid w:val="00FE3E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E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E7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E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E7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3E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E74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FE3E74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844</Words>
  <Characters>481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ya</dc:creator>
  <cp:lastModifiedBy>Tiya</cp:lastModifiedBy>
  <cp:revision>15</cp:revision>
  <dcterms:created xsi:type="dcterms:W3CDTF">2019-10-23T08:58:00Z</dcterms:created>
  <dcterms:modified xsi:type="dcterms:W3CDTF">2019-10-23T09:09:00Z</dcterms:modified>
</cp:coreProperties>
</file>